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995C34" w14:textId="77777777" w:rsidR="00D63D46" w:rsidRDefault="00D63D46" w:rsidP="00D63D46">
      <w:pPr>
        <w:pStyle w:val="Title"/>
      </w:pPr>
      <w:bookmarkStart w:id="0" w:name="_GoBack"/>
      <w:bookmarkEnd w:id="0"/>
      <w:r>
        <w:t>Equations 1.1-1.4</w:t>
      </w:r>
    </w:p>
    <w:p w14:paraId="6373038A" w14:textId="77777777" w:rsidR="00D63D46" w:rsidRDefault="00D63D46" w:rsidP="00D63D4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evel 1:  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j</m:t>
              </m:r>
            </m:sub>
          </m:sSub>
          <m:r>
            <w:rPr>
              <w:rFonts w:ascii="Cambria Math" w:hAnsi="Cambria Math"/>
            </w:rPr>
            <m:t>Ti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...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x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   (1.1)</m:t>
          </m:r>
        </m:oMath>
      </m:oMathPara>
    </w:p>
    <w:p w14:paraId="4E5BBE5E" w14:textId="77777777" w:rsidR="00D63D46" w:rsidRDefault="00D63D46" w:rsidP="00D63D4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evel 2 Intercept:  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0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01</m:t>
              </m:r>
            </m:sub>
          </m:sSub>
          <m:r>
            <w:rPr>
              <w:rFonts w:ascii="Cambria Math" w:hAnsi="Cambria Math"/>
            </w:rPr>
            <m:t>Priva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0j</m:t>
              </m:r>
            </m:sub>
          </m:sSub>
          <m:r>
            <w:rPr>
              <w:rFonts w:ascii="Cambria Math" w:hAnsi="Cambria Math"/>
            </w:rPr>
            <m:t>   (1.2)</m:t>
          </m:r>
        </m:oMath>
      </m:oMathPara>
    </w:p>
    <w:p w14:paraId="30A2F1F1" w14:textId="77777777" w:rsidR="00D63D46" w:rsidRDefault="00D63D46" w:rsidP="00D63D4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evel 2 Slope Time:  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Priva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j</m:t>
              </m:r>
            </m:sub>
          </m:sSub>
          <m:r>
            <w:rPr>
              <w:rFonts w:ascii="Cambria Math" w:hAnsi="Cambria Math"/>
            </w:rPr>
            <m:t>   (1.3)</m:t>
          </m:r>
        </m:oMath>
      </m:oMathPara>
    </w:p>
    <w:p w14:paraId="76288390" w14:textId="77777777" w:rsidR="00D63D46" w:rsidRDefault="00D63D46" w:rsidP="00D63D4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ixed model:  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0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01</m:t>
              </m:r>
            </m:sub>
          </m:sSub>
          <m:r>
            <w:rPr>
              <w:rFonts w:ascii="Cambria Math" w:hAnsi="Cambria Math"/>
            </w:rPr>
            <m:t>Priva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0j</m:t>
              </m:r>
            </m:sub>
          </m:sSub>
          <m:r>
            <w:rPr>
              <w:rFonts w:ascii="Cambria Math" w:hAnsi="Cambria Math"/>
            </w:rPr>
            <m:t>)...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1x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)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*Priva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j</m:t>
              </m:r>
            </m:sub>
          </m:sSub>
          <m:r>
            <w:rPr>
              <w:rFonts w:ascii="Cambria Math" w:hAnsi="Cambria Math"/>
            </w:rPr>
            <m:t>)*Ti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   (1.4)</m:t>
          </m:r>
        </m:oMath>
      </m:oMathPara>
    </w:p>
    <w:p w14:paraId="0B4C236D" w14:textId="77777777" w:rsidR="0039364C" w:rsidRDefault="006A4ABD"/>
    <w:sectPr w:rsidR="0039364C" w:rsidSect="00D63D46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MjYxtjAysDAzMTRX0lEKTi0uzszPAykwrAUAOZPqFSwAAAA="/>
  </w:docVars>
  <w:rsids>
    <w:rsidRoot w:val="00D63D46"/>
    <w:rsid w:val="001E1E13"/>
    <w:rsid w:val="00623310"/>
    <w:rsid w:val="00667078"/>
    <w:rsid w:val="006A4ABD"/>
    <w:rsid w:val="00912747"/>
    <w:rsid w:val="00956F00"/>
    <w:rsid w:val="00D63D46"/>
    <w:rsid w:val="00D82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47D74"/>
  <w15:chartTrackingRefBased/>
  <w15:docId w15:val="{D1664069-9BB0-E84C-A81D-1257B7653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D63D46"/>
    <w:pPr>
      <w:spacing w:before="180" w:after="180"/>
    </w:pPr>
  </w:style>
  <w:style w:type="paragraph" w:styleId="Title">
    <w:name w:val="Title"/>
    <w:basedOn w:val="Normal"/>
    <w:next w:val="BodyText"/>
    <w:link w:val="TitleChar"/>
    <w:qFormat/>
    <w:rsid w:val="00D63D4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D63D46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BodyText">
    <w:name w:val="Body Text"/>
    <w:basedOn w:val="Normal"/>
    <w:link w:val="BodyTextChar"/>
    <w:uiPriority w:val="99"/>
    <w:semiHidden/>
    <w:unhideWhenUsed/>
    <w:rsid w:val="00D63D4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63D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Hanauer</dc:creator>
  <cp:keywords/>
  <dc:description/>
  <cp:lastModifiedBy>Matthew J. Hanauer</cp:lastModifiedBy>
  <cp:revision>2</cp:revision>
  <dcterms:created xsi:type="dcterms:W3CDTF">2019-08-10T15:10:00Z</dcterms:created>
  <dcterms:modified xsi:type="dcterms:W3CDTF">2019-08-10T15:10:00Z</dcterms:modified>
</cp:coreProperties>
</file>